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CEABC4" w14:textId="77777777" w:rsidR="004B0ADC" w:rsidRDefault="004B0ADC" w:rsidP="004B0ADC"/>
    <w:p w14:paraId="3FA04203" w14:textId="449144B1" w:rsidR="004B0ADC" w:rsidRPr="009A2E3A" w:rsidRDefault="004B0ADC" w:rsidP="004B0ADC">
      <w:pPr>
        <w:jc w:val="center"/>
        <w:rPr>
          <w:b/>
          <w:bCs/>
        </w:rPr>
      </w:pPr>
      <w:r w:rsidRPr="009A2E3A">
        <w:rPr>
          <w:b/>
          <w:bCs/>
        </w:rPr>
        <w:t xml:space="preserve">Task </w:t>
      </w:r>
      <w:r>
        <w:rPr>
          <w:b/>
          <w:bCs/>
        </w:rPr>
        <w:t>4</w:t>
      </w:r>
    </w:p>
    <w:p w14:paraId="1222812D" w14:textId="38DB4CA2" w:rsid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Checkout Features &amp; UX Solutions</w:t>
      </w:r>
    </w:p>
    <w:p w14:paraId="5017B5B9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</w:p>
    <w:p w14:paraId="50C24DC6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i/>
          <w:iCs/>
          <w:lang w:val="en-MY"/>
        </w:rPr>
        <w:t>Based on Customer Journey Map and Pain Point Analysis</w:t>
      </w:r>
    </w:p>
    <w:p w14:paraId="492E8822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pict w14:anchorId="5E7CD25F">
          <v:rect id="_x0000_i1097" style="width:0;height:1.5pt" o:hralign="center" o:hrstd="t" o:hr="t" fillcolor="#a0a0a0" stroked="f"/>
        </w:pict>
      </w:r>
    </w:p>
    <w:p w14:paraId="19296D13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rFonts w:ascii="Segoe UI Symbol" w:hAnsi="Segoe UI Symbol" w:cs="Segoe UI Symbol"/>
          <w:b/>
          <w:bCs/>
          <w:lang w:val="en-MY"/>
        </w:rPr>
        <w:t>🔴</w:t>
      </w:r>
      <w:r w:rsidRPr="004E2DEC">
        <w:rPr>
          <w:b/>
          <w:bCs/>
          <w:lang w:val="en-MY"/>
        </w:rPr>
        <w:t xml:space="preserve"> Critical Priority Features (High Impact, High Feasibility)</w:t>
      </w:r>
      <w:bookmarkStart w:id="0" w:name="_GoBack"/>
      <w:bookmarkEnd w:id="0"/>
    </w:p>
    <w:p w14:paraId="654A3AE1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Feature 1: Upfront Cost Transparency</w:t>
      </w:r>
    </w:p>
    <w:p w14:paraId="6BC1C6CB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Pain Point Addressed:</w:t>
      </w:r>
      <w:r w:rsidRPr="004E2DEC">
        <w:rPr>
          <w:lang w:val="en-MY"/>
        </w:rPr>
        <w:t xml:space="preserve"> Hidden costs appearing at final checkout step</w:t>
      </w:r>
    </w:p>
    <w:p w14:paraId="03F439A9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Solution:</w:t>
      </w:r>
      <w:r w:rsidRPr="004E2DEC">
        <w:rPr>
          <w:lang w:val="en-MY"/>
        </w:rPr>
        <w:t xml:space="preserve"> Real-time cost calculator with complete price breakdown</w:t>
      </w:r>
    </w:p>
    <w:p w14:paraId="4B54A8B0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UX Copy Examples:</w:t>
      </w:r>
    </w:p>
    <w:p w14:paraId="09D84CCB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💡</w:t>
      </w:r>
      <w:r w:rsidRPr="004E2DEC">
        <w:rPr>
          <w:lang w:val="en-MY"/>
        </w:rPr>
        <w:t xml:space="preserve"> Header Banner: "No surprises! See your total including all fees before checkout"</w:t>
      </w:r>
    </w:p>
    <w:p w14:paraId="4A06CDF4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0217EB0D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🏷</w:t>
      </w:r>
      <w:r w:rsidRPr="004E2DEC">
        <w:rPr>
          <w:lang w:val="en-MY"/>
        </w:rPr>
        <w:t>️ Product Page Label: "Estimated total: ₹1,247 (includes ₹47 shipping)"</w:t>
      </w:r>
    </w:p>
    <w:p w14:paraId="6AA10A4B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3F14BE68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📋</w:t>
      </w:r>
      <w:r w:rsidRPr="004E2DEC">
        <w:rPr>
          <w:lang w:val="en-MY"/>
        </w:rPr>
        <w:t xml:space="preserve"> Cart Summary:</w:t>
      </w:r>
    </w:p>
    <w:p w14:paraId="19D9807D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Your Order Summary</w:t>
      </w:r>
    </w:p>
    <w:p w14:paraId="4822F3AE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Subtotal: ₹1,200</w:t>
      </w:r>
    </w:p>
    <w:p w14:paraId="7FEB43DB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Shipping: ₹47 (Free shipping on orders over ₹1,500)</w:t>
      </w:r>
    </w:p>
    <w:p w14:paraId="7F972D1A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Taxes: ₹0</w:t>
      </w:r>
    </w:p>
    <w:p w14:paraId="65AA4B1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Total: ₹1,247"</w:t>
      </w:r>
    </w:p>
    <w:p w14:paraId="510F6295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5645D4EE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✅</w:t>
      </w:r>
      <w:r w:rsidRPr="004E2DEC">
        <w:rPr>
          <w:lang w:val="en-MY"/>
        </w:rPr>
        <w:t xml:space="preserve"> Button Copy: "Continue to Secure Checkout (₹1,247 total)"</w:t>
      </w:r>
    </w:p>
    <w:p w14:paraId="50069064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Persona Impact:</w:t>
      </w:r>
    </w:p>
    <w:p w14:paraId="26DE35AE" w14:textId="77777777" w:rsidR="004E2DEC" w:rsidRPr="004E2DEC" w:rsidRDefault="004E2DEC" w:rsidP="004E2DEC">
      <w:pPr>
        <w:pStyle w:val="ListParagraph"/>
        <w:numPr>
          <w:ilvl w:val="0"/>
          <w:numId w:val="4"/>
        </w:numPr>
        <w:rPr>
          <w:lang w:val="en-MY"/>
        </w:rPr>
      </w:pPr>
      <w:r w:rsidRPr="004E2DEC">
        <w:rPr>
          <w:b/>
          <w:bCs/>
          <w:lang w:val="en-MY"/>
        </w:rPr>
        <w:t>Priya:</w:t>
      </w:r>
      <w:r w:rsidRPr="004E2DEC">
        <w:rPr>
          <w:lang w:val="en-MY"/>
        </w:rPr>
        <w:t xml:space="preserve"> Builds trust, reduces abandonment anxiety</w:t>
      </w:r>
    </w:p>
    <w:p w14:paraId="35BE1686" w14:textId="77777777" w:rsidR="004E2DEC" w:rsidRPr="004E2DEC" w:rsidRDefault="004E2DEC" w:rsidP="004E2DEC">
      <w:pPr>
        <w:pStyle w:val="ListParagraph"/>
        <w:numPr>
          <w:ilvl w:val="0"/>
          <w:numId w:val="4"/>
        </w:numPr>
        <w:rPr>
          <w:lang w:val="en-MY"/>
        </w:rPr>
      </w:pPr>
      <w:r w:rsidRPr="004E2DEC">
        <w:rPr>
          <w:b/>
          <w:bCs/>
          <w:lang w:val="en-MY"/>
        </w:rPr>
        <w:t>Rajesh:</w:t>
      </w:r>
      <w:r w:rsidRPr="004E2DEC">
        <w:rPr>
          <w:lang w:val="en-MY"/>
        </w:rPr>
        <w:t xml:space="preserve"> Enables informed decision-making</w:t>
      </w:r>
    </w:p>
    <w:p w14:paraId="5872E300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pict w14:anchorId="759F6E5C">
          <v:rect id="_x0000_i1098" style="width:0;height:1.5pt" o:hralign="center" o:hrstd="t" o:hr="t" fillcolor="#a0a0a0" stroked="f"/>
        </w:pict>
      </w:r>
    </w:p>
    <w:p w14:paraId="4A7B6C6A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Feature 2: Stable Mobile Form Management</w:t>
      </w:r>
    </w:p>
    <w:p w14:paraId="7BFAEA2F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Pain Point Addressed:</w:t>
      </w:r>
      <w:r w:rsidRPr="004E2DEC">
        <w:rPr>
          <w:lang w:val="en-MY"/>
        </w:rPr>
        <w:t xml:space="preserve"> Form fields resetting, mobile interface issues</w:t>
      </w:r>
    </w:p>
    <w:p w14:paraId="63F6F872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Solution:</w:t>
      </w:r>
      <w:r w:rsidRPr="004E2DEC">
        <w:rPr>
          <w:lang w:val="en-MY"/>
        </w:rPr>
        <w:t xml:space="preserve"> Form state preservation with smart mobile optimization</w:t>
      </w:r>
    </w:p>
    <w:p w14:paraId="14A6127F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UX Copy Examples:</w:t>
      </w:r>
    </w:p>
    <w:p w14:paraId="422046E3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💾</w:t>
      </w:r>
      <w:r w:rsidRPr="004E2DEC">
        <w:rPr>
          <w:lang w:val="en-MY"/>
        </w:rPr>
        <w:t xml:space="preserve"> Auto-save Indicator: "Your information is automatically saved as you type"</w:t>
      </w:r>
    </w:p>
    <w:p w14:paraId="6B4C4782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68602648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📱</w:t>
      </w:r>
      <w:r w:rsidRPr="004E2DEC">
        <w:rPr>
          <w:lang w:val="en-MY"/>
        </w:rPr>
        <w:t xml:space="preserve"> Mobile Helper Text: </w:t>
      </w:r>
    </w:p>
    <w:p w14:paraId="4BA99343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Address Line 1" → "House/flat number, building name"</w:t>
      </w:r>
    </w:p>
    <w:p w14:paraId="43835BE3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Address Line 2" → "Street name, area, landmark"</w:t>
      </w:r>
    </w:p>
    <w:p w14:paraId="2168F88C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5313C79C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⚠</w:t>
      </w:r>
      <w:r w:rsidRPr="004E2DEC">
        <w:rPr>
          <w:lang w:val="en-MY"/>
        </w:rPr>
        <w:t>️ Form Recovery: "We've saved your progress! Your information has been restored."</w:t>
      </w:r>
    </w:p>
    <w:p w14:paraId="38DD80B7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249FCC8A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🔄</w:t>
      </w:r>
      <w:r w:rsidRPr="004E2DEC">
        <w:rPr>
          <w:lang w:val="en-MY"/>
        </w:rPr>
        <w:t xml:space="preserve"> Switching Payment Methods: "Switching to UPI... Your address details are preserved"</w:t>
      </w:r>
    </w:p>
    <w:p w14:paraId="21769EBB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5EB4222E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📝</w:t>
      </w:r>
      <w:r w:rsidRPr="004E2DEC">
        <w:rPr>
          <w:lang w:val="en-MY"/>
        </w:rPr>
        <w:t xml:space="preserve"> Input Labels:</w:t>
      </w:r>
    </w:p>
    <w:p w14:paraId="3F902C08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Mobile Number" (keyboard: numeric)</w:t>
      </w:r>
    </w:p>
    <w:p w14:paraId="18F60946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Email Address" (keyboard: email)</w:t>
      </w:r>
    </w:p>
    <w:p w14:paraId="31CE7828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Pincode" (keyboard: numeric)</w:t>
      </w:r>
    </w:p>
    <w:p w14:paraId="58E45312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Persona Impact:</w:t>
      </w:r>
    </w:p>
    <w:p w14:paraId="4A53D0C0" w14:textId="77777777" w:rsidR="004E2DEC" w:rsidRPr="004E2DEC" w:rsidRDefault="004E2DEC" w:rsidP="004E2DEC">
      <w:pPr>
        <w:pStyle w:val="ListParagraph"/>
        <w:numPr>
          <w:ilvl w:val="0"/>
          <w:numId w:val="5"/>
        </w:numPr>
        <w:rPr>
          <w:lang w:val="en-MY"/>
        </w:rPr>
      </w:pPr>
      <w:r w:rsidRPr="004E2DEC">
        <w:rPr>
          <w:b/>
          <w:bCs/>
          <w:lang w:val="en-MY"/>
        </w:rPr>
        <w:lastRenderedPageBreak/>
        <w:t>Priya:</w:t>
      </w:r>
      <w:r w:rsidRPr="004E2DEC">
        <w:rPr>
          <w:lang w:val="en-MY"/>
        </w:rPr>
        <w:t xml:space="preserve"> Eliminates mobile frustration, speeds up process</w:t>
      </w:r>
    </w:p>
    <w:p w14:paraId="0C7C2F38" w14:textId="77777777" w:rsidR="004E2DEC" w:rsidRPr="004E2DEC" w:rsidRDefault="004E2DEC" w:rsidP="004E2DEC">
      <w:pPr>
        <w:pStyle w:val="ListParagraph"/>
        <w:numPr>
          <w:ilvl w:val="0"/>
          <w:numId w:val="5"/>
        </w:numPr>
        <w:rPr>
          <w:lang w:val="en-MY"/>
        </w:rPr>
      </w:pPr>
      <w:r w:rsidRPr="004E2DEC">
        <w:rPr>
          <w:b/>
          <w:bCs/>
          <w:lang w:val="en-MY"/>
        </w:rPr>
        <w:t>Rajesh:</w:t>
      </w:r>
      <w:r w:rsidRPr="004E2DEC">
        <w:rPr>
          <w:lang w:val="en-MY"/>
        </w:rPr>
        <w:t xml:space="preserve"> Reduces anxiety about losing entered data</w:t>
      </w:r>
    </w:p>
    <w:p w14:paraId="132C262D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pict w14:anchorId="0059B630">
          <v:rect id="_x0000_i1099" style="width:0;height:1.5pt" o:hralign="center" o:hrstd="t" o:hr="t" fillcolor="#a0a0a0" stroked="f"/>
        </w:pict>
      </w:r>
    </w:p>
    <w:p w14:paraId="1FC153FB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Feature 3: Smart Error Messaging System</w:t>
      </w:r>
    </w:p>
    <w:p w14:paraId="56BF9089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Pain Point Addressed:</w:t>
      </w:r>
      <w:r w:rsidRPr="004E2DEC">
        <w:rPr>
          <w:lang w:val="en-MY"/>
        </w:rPr>
        <w:t xml:space="preserve"> Generic, unhelpful error messages</w:t>
      </w:r>
    </w:p>
    <w:p w14:paraId="0E18B522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Solution:</w:t>
      </w:r>
      <w:r w:rsidRPr="004E2DEC">
        <w:rPr>
          <w:lang w:val="en-MY"/>
        </w:rPr>
        <w:t xml:space="preserve"> Contextual, actionable error guidance</w:t>
      </w:r>
    </w:p>
    <w:p w14:paraId="64E99943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UX Copy Examples:</w:t>
      </w:r>
    </w:p>
    <w:p w14:paraId="70A99D37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❌</w:t>
      </w:r>
      <w:r w:rsidRPr="004E2DEC">
        <w:rPr>
          <w:lang w:val="en-MY"/>
        </w:rPr>
        <w:t xml:space="preserve"> Instead of: "Invalid input"</w:t>
      </w:r>
    </w:p>
    <w:p w14:paraId="36014D2E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✅</w:t>
      </w:r>
      <w:r w:rsidRPr="004E2DEC">
        <w:rPr>
          <w:lang w:val="en-MY"/>
        </w:rPr>
        <w:t xml:space="preserve"> Use: "Please enter a 10-digit mobile number (e.g., 9876543210)"</w:t>
      </w:r>
    </w:p>
    <w:p w14:paraId="6AFA9D79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2B781AE7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❌</w:t>
      </w:r>
      <w:r w:rsidRPr="004E2DEC">
        <w:rPr>
          <w:lang w:val="en-MY"/>
        </w:rPr>
        <w:t xml:space="preserve"> Instead of: "Payment failed"</w:t>
      </w:r>
    </w:p>
    <w:p w14:paraId="39ACD1C8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✅</w:t>
      </w:r>
      <w:r w:rsidRPr="004E2DEC">
        <w:rPr>
          <w:lang w:val="en-MY"/>
        </w:rPr>
        <w:t xml:space="preserve"> Use: "Payment couldn't be processed. Please check your card details and try again, or use a different payment method."</w:t>
      </w:r>
    </w:p>
    <w:p w14:paraId="35F8B289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20E5F32F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❌</w:t>
      </w:r>
      <w:r w:rsidRPr="004E2DEC">
        <w:rPr>
          <w:lang w:val="en-MY"/>
        </w:rPr>
        <w:t xml:space="preserve"> Instead of: "Address error"</w:t>
      </w:r>
    </w:p>
    <w:p w14:paraId="30AF1B81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✅</w:t>
      </w:r>
      <w:r w:rsidRPr="004E2DEC">
        <w:rPr>
          <w:lang w:val="en-MY"/>
        </w:rPr>
        <w:t xml:space="preserve"> Use: "We couldn't find this pincode. Please check the 6-digit pincode (e.g., 400001) or try a nearby area."</w:t>
      </w:r>
    </w:p>
    <w:p w14:paraId="48BEFE00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6223338B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❌</w:t>
      </w:r>
      <w:r w:rsidRPr="004E2DEC">
        <w:rPr>
          <w:lang w:val="en-MY"/>
        </w:rPr>
        <w:t xml:space="preserve"> Instead of: "Required field"</w:t>
      </w:r>
    </w:p>
    <w:p w14:paraId="7B7D4AC3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✅</w:t>
      </w:r>
      <w:r w:rsidRPr="004E2DEC">
        <w:rPr>
          <w:lang w:val="en-MY"/>
        </w:rPr>
        <w:t xml:space="preserve"> Use: "Your email is needed to send order confirmations and updates"</w:t>
      </w:r>
    </w:p>
    <w:p w14:paraId="10AA10EE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67583820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🔧</w:t>
      </w:r>
      <w:r w:rsidRPr="004E2DEC">
        <w:rPr>
          <w:lang w:val="en-MY"/>
        </w:rPr>
        <w:t xml:space="preserve"> Error Recovery: "Having trouble? Contact support or try these alternatives..."</w:t>
      </w:r>
    </w:p>
    <w:p w14:paraId="3E6E104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Persona Impact:</w:t>
      </w:r>
    </w:p>
    <w:p w14:paraId="1F730F72" w14:textId="77777777" w:rsidR="004E2DEC" w:rsidRPr="004E2DEC" w:rsidRDefault="004E2DEC" w:rsidP="004E2DEC">
      <w:pPr>
        <w:pStyle w:val="ListParagraph"/>
        <w:numPr>
          <w:ilvl w:val="0"/>
          <w:numId w:val="6"/>
        </w:numPr>
        <w:rPr>
          <w:lang w:val="en-MY"/>
        </w:rPr>
      </w:pPr>
      <w:r w:rsidRPr="004E2DEC">
        <w:rPr>
          <w:b/>
          <w:bCs/>
          <w:lang w:val="en-MY"/>
        </w:rPr>
        <w:t>Priya:</w:t>
      </w:r>
      <w:r w:rsidRPr="004E2DEC">
        <w:rPr>
          <w:lang w:val="en-MY"/>
        </w:rPr>
        <w:t xml:space="preserve"> Faster problem resolution</w:t>
      </w:r>
    </w:p>
    <w:p w14:paraId="1C243CDE" w14:textId="77777777" w:rsidR="004E2DEC" w:rsidRPr="004E2DEC" w:rsidRDefault="004E2DEC" w:rsidP="004E2DEC">
      <w:pPr>
        <w:pStyle w:val="ListParagraph"/>
        <w:numPr>
          <w:ilvl w:val="0"/>
          <w:numId w:val="6"/>
        </w:numPr>
        <w:rPr>
          <w:lang w:val="en-MY"/>
        </w:rPr>
      </w:pPr>
      <w:r w:rsidRPr="004E2DEC">
        <w:rPr>
          <w:b/>
          <w:bCs/>
          <w:lang w:val="en-MY"/>
        </w:rPr>
        <w:t>Rajesh:</w:t>
      </w:r>
      <w:r w:rsidRPr="004E2DEC">
        <w:rPr>
          <w:lang w:val="en-MY"/>
        </w:rPr>
        <w:t xml:space="preserve"> Clear guidance for fixing issues</w:t>
      </w:r>
    </w:p>
    <w:p w14:paraId="353FC9D2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pict w14:anchorId="0CAEFF2C">
          <v:rect id="_x0000_i1100" style="width:0;height:1.5pt" o:hralign="center" o:hrstd="t" o:hr="t" fillcolor="#a0a0a0" stroked="f"/>
        </w:pict>
      </w:r>
    </w:p>
    <w:p w14:paraId="6B2E4777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rFonts w:ascii="Arial" w:hAnsi="Arial" w:cs="Arial"/>
          <w:b/>
          <w:bCs/>
          <w:lang w:val="en-MY"/>
        </w:rPr>
        <w:t>🟠</w:t>
      </w:r>
      <w:r w:rsidRPr="004E2DEC">
        <w:rPr>
          <w:b/>
          <w:bCs/>
          <w:lang w:val="en-MY"/>
        </w:rPr>
        <w:t xml:space="preserve"> High Priority Features (High Impact, Medium Feasibility)</w:t>
      </w:r>
    </w:p>
    <w:p w14:paraId="697899B0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Feature 4: Reliable Coupon System</w:t>
      </w:r>
    </w:p>
    <w:p w14:paraId="52ACDFB6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Pain Point Addressed:</w:t>
      </w:r>
      <w:r w:rsidRPr="004E2DEC">
        <w:rPr>
          <w:lang w:val="en-MY"/>
        </w:rPr>
        <w:t xml:space="preserve"> Coupon codes causing cart resets and errors</w:t>
      </w:r>
    </w:p>
    <w:p w14:paraId="4D0F1CBD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Solution:</w:t>
      </w:r>
      <w:r w:rsidRPr="004E2DEC">
        <w:rPr>
          <w:lang w:val="en-MY"/>
        </w:rPr>
        <w:t xml:space="preserve"> Intelligent promo code handling with instant feedback</w:t>
      </w:r>
    </w:p>
    <w:p w14:paraId="57CE4D69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UX Copy Examples:</w:t>
      </w:r>
    </w:p>
    <w:p w14:paraId="207C8B50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🎯</w:t>
      </w:r>
      <w:r w:rsidRPr="004E2DEC">
        <w:rPr>
          <w:lang w:val="en-MY"/>
        </w:rPr>
        <w:t xml:space="preserve"> Prominent Placement: "Have a promo code? Apply it here" (above order summary)</w:t>
      </w:r>
    </w:p>
    <w:p w14:paraId="64F9518E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4BBA9817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✅</w:t>
      </w:r>
      <w:r w:rsidRPr="004E2DEC">
        <w:rPr>
          <w:lang w:val="en-MY"/>
        </w:rPr>
        <w:t xml:space="preserve"> Success Message: "Great! SAVE20 applied. You saved ₹240!"</w:t>
      </w:r>
    </w:p>
    <w:p w14:paraId="50698C96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7C433559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⚠</w:t>
      </w:r>
      <w:r w:rsidRPr="004E2DEC">
        <w:rPr>
          <w:lang w:val="en-MY"/>
        </w:rPr>
        <w:t>️ Invalid Code: "EXPIRED20 has expired. Try WELCOME15 for 15% off!"</w:t>
      </w:r>
    </w:p>
    <w:p w14:paraId="396295E3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161CF75D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🔄</w:t>
      </w:r>
      <w:r w:rsidRPr="004E2DEC">
        <w:rPr>
          <w:lang w:val="en-MY"/>
        </w:rPr>
        <w:t xml:space="preserve"> Alternative Offers: "This code doesn't apply to your cart. But you qualify for free shipping!"</w:t>
      </w:r>
    </w:p>
    <w:p w14:paraId="704A72B7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731FBEB4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💡</w:t>
      </w:r>
      <w:r w:rsidRPr="004E2DEC">
        <w:rPr>
          <w:lang w:val="en-MY"/>
        </w:rPr>
        <w:t xml:space="preserve"> Smart Suggestions: "You're ₹200 away from free shipping! Add eligible items?"</w:t>
      </w:r>
    </w:p>
    <w:p w14:paraId="23E3F2B5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7AE2D23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🛡</w:t>
      </w:r>
      <w:r w:rsidRPr="004E2DEC">
        <w:rPr>
          <w:lang w:val="en-MY"/>
        </w:rPr>
        <w:t>️ Security Message: "Your cart items are protected while applying codes"</w:t>
      </w:r>
    </w:p>
    <w:p w14:paraId="6AA72DE4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Persona Impact:</w:t>
      </w:r>
    </w:p>
    <w:p w14:paraId="2A9880BC" w14:textId="77777777" w:rsidR="004E2DEC" w:rsidRPr="004E2DEC" w:rsidRDefault="004E2DEC" w:rsidP="004E2DEC">
      <w:pPr>
        <w:pStyle w:val="ListParagraph"/>
        <w:numPr>
          <w:ilvl w:val="0"/>
          <w:numId w:val="7"/>
        </w:numPr>
        <w:rPr>
          <w:lang w:val="en-MY"/>
        </w:rPr>
      </w:pPr>
      <w:r w:rsidRPr="004E2DEC">
        <w:rPr>
          <w:b/>
          <w:bCs/>
          <w:lang w:val="en-MY"/>
        </w:rPr>
        <w:t>Priya:</w:t>
      </w:r>
      <w:r w:rsidRPr="004E2DEC">
        <w:rPr>
          <w:lang w:val="en-MY"/>
        </w:rPr>
        <w:t xml:space="preserve"> Maintains deal-hunting satisfaction without technical issues</w:t>
      </w:r>
    </w:p>
    <w:p w14:paraId="378F7E45" w14:textId="77777777" w:rsidR="004E2DEC" w:rsidRPr="004E2DEC" w:rsidRDefault="004E2DEC" w:rsidP="004E2DEC">
      <w:pPr>
        <w:pStyle w:val="ListParagraph"/>
        <w:numPr>
          <w:ilvl w:val="0"/>
          <w:numId w:val="7"/>
        </w:numPr>
        <w:rPr>
          <w:lang w:val="en-MY"/>
        </w:rPr>
      </w:pPr>
      <w:r w:rsidRPr="004E2DEC">
        <w:rPr>
          <w:b/>
          <w:bCs/>
          <w:lang w:val="en-MY"/>
        </w:rPr>
        <w:t>Rajesh:</w:t>
      </w:r>
      <w:r w:rsidRPr="004E2DEC">
        <w:rPr>
          <w:lang w:val="en-MY"/>
        </w:rPr>
        <w:t xml:space="preserve"> Provides clear feedback and alternative options</w:t>
      </w:r>
    </w:p>
    <w:p w14:paraId="16EBEBF8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pict w14:anchorId="307FE326">
          <v:rect id="_x0000_i1101" style="width:0;height:1.5pt" o:hralign="center" o:hrstd="t" o:hr="t" fillcolor="#a0a0a0" stroked="f"/>
        </w:pict>
      </w:r>
    </w:p>
    <w:p w14:paraId="73C846D5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lastRenderedPageBreak/>
        <w:t>Feature 5: Enhanced Mobile Touch Interface</w:t>
      </w:r>
    </w:p>
    <w:p w14:paraId="65524CFE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Pain Point Addressed:</w:t>
      </w:r>
      <w:r w:rsidRPr="004E2DEC">
        <w:rPr>
          <w:lang w:val="en-MY"/>
        </w:rPr>
        <w:t xml:space="preserve"> Small buttons, accidental taps, poor mobile navigation</w:t>
      </w:r>
    </w:p>
    <w:p w14:paraId="2160909B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Solution:</w:t>
      </w:r>
      <w:r w:rsidRPr="004E2DEC">
        <w:rPr>
          <w:lang w:val="en-MY"/>
        </w:rPr>
        <w:t xml:space="preserve"> Mobile-optimized touch targets and gesture-friendly design</w:t>
      </w:r>
    </w:p>
    <w:p w14:paraId="1098461B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UX Copy Examples:</w:t>
      </w:r>
    </w:p>
    <w:p w14:paraId="3CC62B56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📱</w:t>
      </w:r>
      <w:r w:rsidRPr="004E2DEC">
        <w:rPr>
          <w:lang w:val="en-MY"/>
        </w:rPr>
        <w:t xml:space="preserve"> Touch-Friendly Labels:</w:t>
      </w:r>
    </w:p>
    <w:p w14:paraId="19795E8E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Tap to edit address" (large touch area)</w:t>
      </w:r>
    </w:p>
    <w:p w14:paraId="602D3F08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Swipe to see more payment options"</w:t>
      </w:r>
    </w:p>
    <w:p w14:paraId="42D800C1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73A1C6B3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🎯</w:t>
      </w:r>
      <w:r w:rsidRPr="004E2DEC">
        <w:rPr>
          <w:lang w:val="en-MY"/>
        </w:rPr>
        <w:t xml:space="preserve"> Clear Action Buttons:</w:t>
      </w:r>
    </w:p>
    <w:p w14:paraId="2050B20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Continue to Payment" (48px minimum height)</w:t>
      </w:r>
    </w:p>
    <w:p w14:paraId="52CA405C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← Back to Shipping" (with adequate spacing)</w:t>
      </w:r>
    </w:p>
    <w:p w14:paraId="3413DB65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78D48096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⚡</w:t>
      </w:r>
      <w:r w:rsidRPr="004E2DEC">
        <w:rPr>
          <w:lang w:val="en-MY"/>
        </w:rPr>
        <w:t xml:space="preserve"> Quick Actions:</w:t>
      </w:r>
    </w:p>
    <w:p w14:paraId="0B5604F7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Use saved address" (one-tap selection)</w:t>
      </w:r>
    </w:p>
    <w:p w14:paraId="7E091E9D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Pay with [UPI/Card]" (prominent payment options)</w:t>
      </w:r>
    </w:p>
    <w:p w14:paraId="3EE877A7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77431D01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📍</w:t>
      </w:r>
      <w:r w:rsidRPr="004E2DEC">
        <w:rPr>
          <w:lang w:val="en-MY"/>
        </w:rPr>
        <w:t xml:space="preserve"> Navigation Hints:</w:t>
      </w:r>
    </w:p>
    <w:p w14:paraId="64BC994F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Step 2 of 3: Payment Details"</w:t>
      </w:r>
    </w:p>
    <w:p w14:paraId="325265E9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Almost done! Just confirm your order"</w:t>
      </w:r>
    </w:p>
    <w:p w14:paraId="1E1C58F0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408CB8FE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Arial" w:hAnsi="Arial" w:cs="Arial"/>
          <w:lang w:val="en-MY"/>
        </w:rPr>
        <w:t>🤏</w:t>
      </w:r>
      <w:r w:rsidRPr="004E2DEC">
        <w:rPr>
          <w:lang w:val="en-MY"/>
        </w:rPr>
        <w:t xml:space="preserve"> Gesture Feedback: "Swipe left to go back, tap to select"</w:t>
      </w:r>
    </w:p>
    <w:p w14:paraId="71A1BEE3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Persona Impact:</w:t>
      </w:r>
    </w:p>
    <w:p w14:paraId="652509C4" w14:textId="77777777" w:rsidR="004E2DEC" w:rsidRPr="004E2DEC" w:rsidRDefault="004E2DEC" w:rsidP="004E2DEC">
      <w:pPr>
        <w:pStyle w:val="ListParagraph"/>
        <w:numPr>
          <w:ilvl w:val="0"/>
          <w:numId w:val="8"/>
        </w:numPr>
        <w:rPr>
          <w:lang w:val="en-MY"/>
        </w:rPr>
      </w:pPr>
      <w:r w:rsidRPr="004E2DEC">
        <w:rPr>
          <w:b/>
          <w:bCs/>
          <w:lang w:val="en-MY"/>
        </w:rPr>
        <w:t>Priya:</w:t>
      </w:r>
      <w:r w:rsidRPr="004E2DEC">
        <w:rPr>
          <w:lang w:val="en-MY"/>
        </w:rPr>
        <w:t xml:space="preserve"> Eliminates mobile frustration and accidental actions</w:t>
      </w:r>
    </w:p>
    <w:p w14:paraId="58F4956B" w14:textId="77777777" w:rsidR="004E2DEC" w:rsidRPr="004E2DEC" w:rsidRDefault="004E2DEC" w:rsidP="004E2DEC">
      <w:pPr>
        <w:pStyle w:val="ListParagraph"/>
        <w:numPr>
          <w:ilvl w:val="0"/>
          <w:numId w:val="8"/>
        </w:numPr>
        <w:rPr>
          <w:lang w:val="en-MY"/>
        </w:rPr>
      </w:pPr>
      <w:r w:rsidRPr="004E2DEC">
        <w:rPr>
          <w:b/>
          <w:bCs/>
          <w:lang w:val="en-MY"/>
        </w:rPr>
        <w:t>Rajesh:</w:t>
      </w:r>
      <w:r w:rsidRPr="004E2DEC">
        <w:rPr>
          <w:lang w:val="en-MY"/>
        </w:rPr>
        <w:t xml:space="preserve"> Provides confident mobile experience when needed</w:t>
      </w:r>
    </w:p>
    <w:p w14:paraId="3A151552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pict w14:anchorId="3539F872">
          <v:rect id="_x0000_i1102" style="width:0;height:1.5pt" o:hralign="center" o:hrstd="t" o:hr="t" fillcolor="#a0a0a0" stroked="f"/>
        </w:pict>
      </w:r>
    </w:p>
    <w:p w14:paraId="55DFB065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Feature 6: Performance Optimization Suite</w:t>
      </w:r>
    </w:p>
    <w:p w14:paraId="017F091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Pain Point Addressed:</w:t>
      </w:r>
      <w:r w:rsidRPr="004E2DEC">
        <w:rPr>
          <w:lang w:val="en-MY"/>
        </w:rPr>
        <w:t xml:space="preserve"> Slow loading, page hanging, confirmation delays</w:t>
      </w:r>
    </w:p>
    <w:p w14:paraId="018C1DCF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Solution:</w:t>
      </w:r>
      <w:r w:rsidRPr="004E2DEC">
        <w:rPr>
          <w:lang w:val="en-MY"/>
        </w:rPr>
        <w:t xml:space="preserve"> Progressive loading with clear status indicators</w:t>
      </w:r>
    </w:p>
    <w:p w14:paraId="776043FF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UX Copy Examples:</w:t>
      </w:r>
    </w:p>
    <w:p w14:paraId="431D8302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Arial" w:hAnsi="Arial" w:cs="Arial"/>
          <w:lang w:val="en-MY"/>
        </w:rPr>
        <w:t>⏳</w:t>
      </w:r>
      <w:r w:rsidRPr="004E2DEC">
        <w:rPr>
          <w:lang w:val="en-MY"/>
        </w:rPr>
        <w:t xml:space="preserve"> Loading States:</w:t>
      </w:r>
    </w:p>
    <w:p w14:paraId="5E37CE7F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Securing your payment..." (with progress animation)</w:t>
      </w:r>
    </w:p>
    <w:p w14:paraId="1DF9D81F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Confirming your order..." (estimated time: 5-10 seconds)</w:t>
      </w:r>
    </w:p>
    <w:p w14:paraId="14E4EC04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Almost there! Generating your receipt..."</w:t>
      </w:r>
    </w:p>
    <w:p w14:paraId="2D3F0542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65B98A78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🎯</w:t>
      </w:r>
      <w:r w:rsidRPr="004E2DEC">
        <w:rPr>
          <w:lang w:val="en-MY"/>
        </w:rPr>
        <w:t xml:space="preserve"> Status Updates:</w:t>
      </w:r>
    </w:p>
    <w:p w14:paraId="1A02011A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Payment successful! Preparing confirmation..."</w:t>
      </w:r>
    </w:p>
    <w:p w14:paraId="59F0FE50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Order confirmed! Sending details to your email..."</w:t>
      </w:r>
    </w:p>
    <w:p w14:paraId="0D5921ED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2F7732ED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🚀</w:t>
      </w:r>
      <w:r w:rsidRPr="004E2DEC">
        <w:rPr>
          <w:lang w:val="en-MY"/>
        </w:rPr>
        <w:t xml:space="preserve"> Performance Messaging:</w:t>
      </w:r>
    </w:p>
    <w:p w14:paraId="0AE97FEC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This page loads in under 2 seconds"</w:t>
      </w:r>
    </w:p>
    <w:p w14:paraId="3ADD41B3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Your payment is processed instantly"</w:t>
      </w:r>
    </w:p>
    <w:p w14:paraId="552E3602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68DADD97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🔄</w:t>
      </w:r>
      <w:r w:rsidRPr="004E2DEC">
        <w:rPr>
          <w:lang w:val="en-MY"/>
        </w:rPr>
        <w:t xml:space="preserve"> Retry Options:</w:t>
      </w:r>
    </w:p>
    <w:p w14:paraId="2F73D527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Taking longer than usual? Refresh page or contact support"</w:t>
      </w:r>
    </w:p>
    <w:p w14:paraId="09C5173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Connection slow? We'll email your confirmation too"</w:t>
      </w:r>
    </w:p>
    <w:p w14:paraId="6917FE27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Persona Impact:</w:t>
      </w:r>
    </w:p>
    <w:p w14:paraId="587E1D52" w14:textId="77777777" w:rsidR="004E2DEC" w:rsidRPr="004E2DEC" w:rsidRDefault="004E2DEC" w:rsidP="004E2DEC">
      <w:pPr>
        <w:pStyle w:val="ListParagraph"/>
        <w:numPr>
          <w:ilvl w:val="0"/>
          <w:numId w:val="9"/>
        </w:numPr>
        <w:rPr>
          <w:lang w:val="en-MY"/>
        </w:rPr>
      </w:pPr>
      <w:r w:rsidRPr="004E2DEC">
        <w:rPr>
          <w:b/>
          <w:bCs/>
          <w:lang w:val="en-MY"/>
        </w:rPr>
        <w:t>Priya:</w:t>
      </w:r>
      <w:r w:rsidRPr="004E2DEC">
        <w:rPr>
          <w:lang w:val="en-MY"/>
        </w:rPr>
        <w:t xml:space="preserve"> Reduces anxiety during critical payment moments</w:t>
      </w:r>
    </w:p>
    <w:p w14:paraId="7937B5FE" w14:textId="77777777" w:rsidR="004E2DEC" w:rsidRPr="004E2DEC" w:rsidRDefault="004E2DEC" w:rsidP="004E2DEC">
      <w:pPr>
        <w:pStyle w:val="ListParagraph"/>
        <w:numPr>
          <w:ilvl w:val="0"/>
          <w:numId w:val="9"/>
        </w:numPr>
        <w:rPr>
          <w:lang w:val="en-MY"/>
        </w:rPr>
      </w:pPr>
      <w:r w:rsidRPr="004E2DEC">
        <w:rPr>
          <w:b/>
          <w:bCs/>
          <w:lang w:val="en-MY"/>
        </w:rPr>
        <w:t>Rajesh:</w:t>
      </w:r>
      <w:r w:rsidRPr="004E2DEC">
        <w:rPr>
          <w:lang w:val="en-MY"/>
        </w:rPr>
        <w:t xml:space="preserve"> Provides confidence in system reliability</w:t>
      </w:r>
    </w:p>
    <w:p w14:paraId="694DBDFE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pict w14:anchorId="0BFCFB3B">
          <v:rect id="_x0000_i1103" style="width:0;height:1.5pt" o:hralign="center" o:hrstd="t" o:hr="t" fillcolor="#a0a0a0" stroked="f"/>
        </w:pict>
      </w:r>
    </w:p>
    <w:p w14:paraId="667EA8B1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rFonts w:ascii="Arial" w:hAnsi="Arial" w:cs="Arial"/>
          <w:b/>
          <w:bCs/>
          <w:lang w:val="en-MY"/>
        </w:rPr>
        <w:t>🟡</w:t>
      </w:r>
      <w:r w:rsidRPr="004E2DEC">
        <w:rPr>
          <w:b/>
          <w:bCs/>
          <w:lang w:val="en-MY"/>
        </w:rPr>
        <w:t xml:space="preserve"> Medium Priority Features (Medium Impact, High Feasibility)</w:t>
      </w:r>
    </w:p>
    <w:p w14:paraId="241A6BF7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lastRenderedPageBreak/>
        <w:t>Feature 7: Simplified Interface Design</w:t>
      </w:r>
    </w:p>
    <w:p w14:paraId="24AC9828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Pain Point Addressed:</w:t>
      </w:r>
      <w:r w:rsidRPr="004E2DEC">
        <w:rPr>
          <w:lang w:val="en-MY"/>
        </w:rPr>
        <w:t xml:space="preserve"> Cluttered checkout pages, information overload</w:t>
      </w:r>
    </w:p>
    <w:p w14:paraId="0C55FD91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Solution:</w:t>
      </w:r>
      <w:r w:rsidRPr="004E2DEC">
        <w:rPr>
          <w:lang w:val="en-MY"/>
        </w:rPr>
        <w:t xml:space="preserve"> Progressive disclosure with clean, focused layouts</w:t>
      </w:r>
    </w:p>
    <w:p w14:paraId="59ED5EA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UX Copy Examples:</w:t>
      </w:r>
    </w:p>
    <w:p w14:paraId="0254B7E9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🎯</w:t>
      </w:r>
      <w:r w:rsidRPr="004E2DEC">
        <w:rPr>
          <w:lang w:val="en-MY"/>
        </w:rPr>
        <w:t xml:space="preserve"> Section Headers:</w:t>
      </w:r>
    </w:p>
    <w:p w14:paraId="07202291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Your Items (3)" (collapsible)</w:t>
      </w:r>
    </w:p>
    <w:p w14:paraId="76DABBA3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Shipping Details" (current focus)</w:t>
      </w:r>
    </w:p>
    <w:p w14:paraId="405D5E6E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Payment Method" (upcoming)</w:t>
      </w:r>
    </w:p>
    <w:p w14:paraId="58FC8730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6ADB257C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📋</w:t>
      </w:r>
      <w:r w:rsidRPr="004E2DEC">
        <w:rPr>
          <w:lang w:val="en-MY"/>
        </w:rPr>
        <w:t xml:space="preserve"> Essential Information Only:</w:t>
      </w:r>
    </w:p>
    <w:p w14:paraId="7439F93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Need help?" (contextual, not prominent)</w:t>
      </w:r>
    </w:p>
    <w:p w14:paraId="6F1A6D7F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Secure checkout" (subtle badge)</w:t>
      </w:r>
    </w:p>
    <w:p w14:paraId="63E79C18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475C2168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🔍</w:t>
      </w:r>
      <w:r w:rsidRPr="004E2DEC">
        <w:rPr>
          <w:lang w:val="en-MY"/>
        </w:rPr>
        <w:t xml:space="preserve"> Progressive Disclosure:</w:t>
      </w:r>
    </w:p>
    <w:p w14:paraId="347A60B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More shipping options" (expandable)</w:t>
      </w:r>
    </w:p>
    <w:p w14:paraId="55DCD5FF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Order details" (summary with option to expand)</w:t>
      </w:r>
    </w:p>
    <w:p w14:paraId="140A741A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7014C277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✨</w:t>
      </w:r>
      <w:r w:rsidRPr="004E2DEC">
        <w:rPr>
          <w:lang w:val="en-MY"/>
        </w:rPr>
        <w:t xml:space="preserve"> Focus Messaging:</w:t>
      </w:r>
    </w:p>
    <w:p w14:paraId="677531D6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You're in step 2 of 3"</w:t>
      </w:r>
    </w:p>
    <w:p w14:paraId="1605BA1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Next: Choose payment method"</w:t>
      </w:r>
    </w:p>
    <w:p w14:paraId="74C07B36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1743C0AE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Arial" w:hAnsi="Arial" w:cs="Arial"/>
          <w:lang w:val="en-MY"/>
        </w:rPr>
        <w:t>🧹</w:t>
      </w:r>
      <w:r w:rsidRPr="004E2DEC">
        <w:rPr>
          <w:lang w:val="en-MY"/>
        </w:rPr>
        <w:t xml:space="preserve"> Clean Confirmation:</w:t>
      </w:r>
    </w:p>
    <w:p w14:paraId="1D4382A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Order #12345 confirmed!"</w:t>
      </w:r>
    </w:p>
    <w:p w14:paraId="41F7A698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Delivery: March 15-17"</w:t>
      </w:r>
    </w:p>
    <w:p w14:paraId="54BEE6F7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Questions? View full details"</w:t>
      </w:r>
    </w:p>
    <w:p w14:paraId="3AAF7217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Persona Impact:</w:t>
      </w:r>
    </w:p>
    <w:p w14:paraId="77B8A675" w14:textId="77777777" w:rsidR="004E2DEC" w:rsidRPr="004E2DEC" w:rsidRDefault="004E2DEC" w:rsidP="004E2DEC">
      <w:pPr>
        <w:pStyle w:val="ListParagraph"/>
        <w:numPr>
          <w:ilvl w:val="0"/>
          <w:numId w:val="10"/>
        </w:numPr>
        <w:rPr>
          <w:lang w:val="en-MY"/>
        </w:rPr>
      </w:pPr>
      <w:r w:rsidRPr="004E2DEC">
        <w:rPr>
          <w:b/>
          <w:bCs/>
          <w:lang w:val="en-MY"/>
        </w:rPr>
        <w:t>Priya:</w:t>
      </w:r>
      <w:r w:rsidRPr="004E2DEC">
        <w:rPr>
          <w:lang w:val="en-MY"/>
        </w:rPr>
        <w:t xml:space="preserve"> Faster scanning and completion</w:t>
      </w:r>
    </w:p>
    <w:p w14:paraId="01D6C900" w14:textId="77777777" w:rsidR="004E2DEC" w:rsidRPr="004E2DEC" w:rsidRDefault="004E2DEC" w:rsidP="004E2DEC">
      <w:pPr>
        <w:pStyle w:val="ListParagraph"/>
        <w:numPr>
          <w:ilvl w:val="0"/>
          <w:numId w:val="10"/>
        </w:numPr>
        <w:rPr>
          <w:lang w:val="en-MY"/>
        </w:rPr>
      </w:pPr>
      <w:r w:rsidRPr="004E2DEC">
        <w:rPr>
          <w:b/>
          <w:bCs/>
          <w:lang w:val="en-MY"/>
        </w:rPr>
        <w:t>Rajesh:</w:t>
      </w:r>
      <w:r w:rsidRPr="004E2DEC">
        <w:rPr>
          <w:lang w:val="en-MY"/>
        </w:rPr>
        <w:t xml:space="preserve"> Less cognitive load, clearer verification</w:t>
      </w:r>
    </w:p>
    <w:p w14:paraId="27E9A718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pict w14:anchorId="033EBF0C">
          <v:rect id="_x0000_i1104" style="width:0;height:1.5pt" o:hralign="center" o:hrstd="t" o:hr="t" fillcolor="#a0a0a0" stroked="f"/>
        </w:pict>
      </w:r>
    </w:p>
    <w:p w14:paraId="49BC0FFF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Feature 8: Smart Cart Management</w:t>
      </w:r>
    </w:p>
    <w:p w14:paraId="4EBE9708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Pain Point Addressed:</w:t>
      </w:r>
      <w:r w:rsidRPr="004E2DEC">
        <w:rPr>
          <w:lang w:val="en-MY"/>
        </w:rPr>
        <w:t xml:space="preserve"> Difficult item removal, complex cart modifications</w:t>
      </w:r>
    </w:p>
    <w:p w14:paraId="00B4EF3E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Solution:</w:t>
      </w:r>
      <w:r w:rsidRPr="004E2DEC">
        <w:rPr>
          <w:lang w:val="en-MY"/>
        </w:rPr>
        <w:t xml:space="preserve"> Streamlined cart controls with clear feedback</w:t>
      </w:r>
    </w:p>
    <w:p w14:paraId="384ACF20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UX Copy Examples:</w:t>
      </w:r>
    </w:p>
    <w:p w14:paraId="28F8E1E8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🗑</w:t>
      </w:r>
      <w:r w:rsidRPr="004E2DEC">
        <w:rPr>
          <w:lang w:val="en-MY"/>
        </w:rPr>
        <w:t>️ Item Actions:</w:t>
      </w:r>
    </w:p>
    <w:p w14:paraId="6EFF5A12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Remove" (single tap)</w:t>
      </w:r>
    </w:p>
    <w:p w14:paraId="552F47BE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Save for later" (alternative option)</w:t>
      </w:r>
    </w:p>
    <w:p w14:paraId="11E030BF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Edit quantity" (inline adjustment)</w:t>
      </w:r>
    </w:p>
    <w:p w14:paraId="60BAD85D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7B0B64D6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✅</w:t>
      </w:r>
      <w:r w:rsidRPr="004E2DEC">
        <w:rPr>
          <w:lang w:val="en-MY"/>
        </w:rPr>
        <w:t xml:space="preserve"> Action Confirmation:</w:t>
      </w:r>
    </w:p>
    <w:p w14:paraId="7F286C03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Item removed" with "Undo" option (5 seconds)</w:t>
      </w:r>
    </w:p>
    <w:p w14:paraId="4CC49C1C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Quantity updated" (instant feedback)</w:t>
      </w:r>
    </w:p>
    <w:p w14:paraId="2DA5C31A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4B3A899F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🛒</w:t>
      </w:r>
      <w:r w:rsidRPr="004E2DEC">
        <w:rPr>
          <w:lang w:val="en-MY"/>
        </w:rPr>
        <w:t xml:space="preserve"> Cart Status:</w:t>
      </w:r>
    </w:p>
    <w:p w14:paraId="1FBE760D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3 items ready for checkout"</w:t>
      </w:r>
    </w:p>
    <w:p w14:paraId="68C389AA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Saved for later (2 items)"</w:t>
      </w:r>
    </w:p>
    <w:p w14:paraId="308540C2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031231F0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⚡</w:t>
      </w:r>
      <w:r w:rsidRPr="004E2DEC">
        <w:rPr>
          <w:lang w:val="en-MY"/>
        </w:rPr>
        <w:t xml:space="preserve"> Quick Actions:</w:t>
      </w:r>
    </w:p>
    <w:p w14:paraId="6C12876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Move to cart" (for saved items)</w:t>
      </w:r>
    </w:p>
    <w:p w14:paraId="1DE12B47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Buy again" (from order history)</w:t>
      </w:r>
    </w:p>
    <w:p w14:paraId="6245F777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313384AC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🎯</w:t>
      </w:r>
      <w:r w:rsidRPr="004E2DEC">
        <w:rPr>
          <w:lang w:val="en-MY"/>
        </w:rPr>
        <w:t xml:space="preserve"> Clear CTAs:</w:t>
      </w:r>
    </w:p>
    <w:p w14:paraId="2075784D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Proceed to Checkout (3 items)"</w:t>
      </w:r>
    </w:p>
    <w:p w14:paraId="5594F631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Continue Shopping"</w:t>
      </w:r>
    </w:p>
    <w:p w14:paraId="4EB595EF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Persona Impact:</w:t>
      </w:r>
    </w:p>
    <w:p w14:paraId="2745CD63" w14:textId="77777777" w:rsidR="004E2DEC" w:rsidRPr="004E2DEC" w:rsidRDefault="004E2DEC" w:rsidP="004E2DEC">
      <w:pPr>
        <w:pStyle w:val="ListParagraph"/>
        <w:numPr>
          <w:ilvl w:val="0"/>
          <w:numId w:val="11"/>
        </w:numPr>
        <w:rPr>
          <w:lang w:val="en-MY"/>
        </w:rPr>
      </w:pPr>
      <w:r w:rsidRPr="004E2DEC">
        <w:rPr>
          <w:b/>
          <w:bCs/>
          <w:lang w:val="en-MY"/>
        </w:rPr>
        <w:t>Priya:</w:t>
      </w:r>
      <w:r w:rsidRPr="004E2DEC">
        <w:rPr>
          <w:lang w:val="en-MY"/>
        </w:rPr>
        <w:t xml:space="preserve"> Faster cart management during time-pressed shopping</w:t>
      </w:r>
    </w:p>
    <w:p w14:paraId="3BE52775" w14:textId="77777777" w:rsidR="004E2DEC" w:rsidRPr="004E2DEC" w:rsidRDefault="004E2DEC" w:rsidP="004E2DEC">
      <w:pPr>
        <w:pStyle w:val="ListParagraph"/>
        <w:numPr>
          <w:ilvl w:val="0"/>
          <w:numId w:val="11"/>
        </w:numPr>
        <w:rPr>
          <w:lang w:val="en-MY"/>
        </w:rPr>
      </w:pPr>
      <w:r w:rsidRPr="004E2DEC">
        <w:rPr>
          <w:b/>
          <w:bCs/>
          <w:lang w:val="en-MY"/>
        </w:rPr>
        <w:t>Rajesh:</w:t>
      </w:r>
      <w:r w:rsidRPr="004E2DEC">
        <w:rPr>
          <w:lang w:val="en-MY"/>
        </w:rPr>
        <w:t xml:space="preserve"> Clear control over family purchases</w:t>
      </w:r>
    </w:p>
    <w:p w14:paraId="61277AD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pict w14:anchorId="1933D876">
          <v:rect id="_x0000_i1105" style="width:0;height:1.5pt" o:hralign="center" o:hrstd="t" o:hr="t" fillcolor="#a0a0a0" stroked="f"/>
        </w:pict>
      </w:r>
    </w:p>
    <w:p w14:paraId="42A03A96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rFonts w:ascii="Arial" w:hAnsi="Arial" w:cs="Arial"/>
          <w:b/>
          <w:bCs/>
          <w:lang w:val="en-MY"/>
        </w:rPr>
        <w:t>🟢</w:t>
      </w:r>
      <w:r w:rsidRPr="004E2DEC">
        <w:rPr>
          <w:b/>
          <w:bCs/>
          <w:lang w:val="en-MY"/>
        </w:rPr>
        <w:t xml:space="preserve"> Low Priority Features (Nice-to-Have, Future Enhancements)</w:t>
      </w:r>
    </w:p>
    <w:p w14:paraId="17F453FA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Feature 9: Advanced Personalization</w:t>
      </w:r>
    </w:p>
    <w:p w14:paraId="13465C3D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Solution:</w:t>
      </w:r>
      <w:r w:rsidRPr="004E2DEC">
        <w:rPr>
          <w:lang w:val="en-MY"/>
        </w:rPr>
        <w:t xml:space="preserve"> Smart recommendations and personalized experiences</w:t>
      </w:r>
    </w:p>
    <w:p w14:paraId="0D4D4F67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UX Copy Examples:</w:t>
      </w:r>
    </w:p>
    <w:p w14:paraId="69EBE19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🎯</w:t>
      </w:r>
      <w:r w:rsidRPr="004E2DEC">
        <w:rPr>
          <w:lang w:val="en-MY"/>
        </w:rPr>
        <w:t xml:space="preserve"> Personalized Suggestions:</w:t>
      </w:r>
    </w:p>
    <w:p w14:paraId="1939EFB1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Based on your purchase: You might also like..."</w:t>
      </w:r>
    </w:p>
    <w:p w14:paraId="5EAD159E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Frequently bought together"</w:t>
      </w:r>
    </w:p>
    <w:p w14:paraId="312330B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Your usual delivery preference: Express"</w:t>
      </w:r>
    </w:p>
    <w:p w14:paraId="2E104F38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42BBEB6A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⭐</w:t>
      </w:r>
      <w:r w:rsidRPr="004E2DEC">
        <w:rPr>
          <w:lang w:val="en-MY"/>
        </w:rPr>
        <w:t xml:space="preserve"> Loyalty Integration:</w:t>
      </w:r>
    </w:p>
    <w:p w14:paraId="3E4313B4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You have 250 points to redeem (₹25 off)"</w:t>
      </w:r>
    </w:p>
    <w:p w14:paraId="2E57C432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Earn 50 points with this purchase"</w:t>
      </w:r>
    </w:p>
    <w:p w14:paraId="780E89E7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60CD57A8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📱</w:t>
      </w:r>
      <w:r w:rsidRPr="004E2DEC">
        <w:rPr>
          <w:lang w:val="en-MY"/>
        </w:rPr>
        <w:t xml:space="preserve"> Smart Defaults:</w:t>
      </w:r>
    </w:p>
    <w:p w14:paraId="40A8A1DF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Using your preferred address: Home"</w:t>
      </w:r>
    </w:p>
    <w:p w14:paraId="2056B9B0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Payment method: Your usual card ending in 1234"</w:t>
      </w:r>
    </w:p>
    <w:p w14:paraId="3A1E47F7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Feature 10: Enhanced Security &amp; Trust</w:t>
      </w:r>
    </w:p>
    <w:p w14:paraId="36BB9CF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Solution:</w:t>
      </w:r>
      <w:r w:rsidRPr="004E2DEC">
        <w:rPr>
          <w:lang w:val="en-MY"/>
        </w:rPr>
        <w:t xml:space="preserve"> Prominent trust indicators and security messaging</w:t>
      </w:r>
    </w:p>
    <w:p w14:paraId="56812EC1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b/>
          <w:bCs/>
          <w:lang w:val="en-MY"/>
        </w:rPr>
        <w:t>UX Copy Examples:</w:t>
      </w:r>
    </w:p>
    <w:p w14:paraId="34EB9474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🔒</w:t>
      </w:r>
      <w:r w:rsidRPr="004E2DEC">
        <w:rPr>
          <w:lang w:val="en-MY"/>
        </w:rPr>
        <w:t xml:space="preserve"> Trust Indicators:</w:t>
      </w:r>
    </w:p>
    <w:p w14:paraId="4CAB0706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256-bit SSL encryption protects your data"</w:t>
      </w:r>
    </w:p>
    <w:p w14:paraId="583945B3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Trusted by 1M+ customers"</w:t>
      </w:r>
    </w:p>
    <w:p w14:paraId="2833B9AC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Money-back guarantee"</w:t>
      </w:r>
    </w:p>
    <w:p w14:paraId="6366C690" w14:textId="77777777" w:rsidR="004E2DEC" w:rsidRPr="004E2DEC" w:rsidRDefault="004E2DEC" w:rsidP="004E2DEC">
      <w:pPr>
        <w:pStyle w:val="ListParagraph"/>
        <w:rPr>
          <w:lang w:val="en-MY"/>
        </w:rPr>
      </w:pPr>
    </w:p>
    <w:p w14:paraId="78DC5C4C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rFonts w:ascii="Segoe UI Symbol" w:hAnsi="Segoe UI Symbol" w:cs="Segoe UI Symbol"/>
          <w:lang w:val="en-MY"/>
        </w:rPr>
        <w:t>🛡</w:t>
      </w:r>
      <w:r w:rsidRPr="004E2DEC">
        <w:rPr>
          <w:lang w:val="en-MY"/>
        </w:rPr>
        <w:t>️ Security Messaging:</w:t>
      </w:r>
    </w:p>
    <w:p w14:paraId="38CDD59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Your payment info is never stored"</w:t>
      </w:r>
    </w:p>
    <w:p w14:paraId="4B878647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PCI DSS compliant checkout"</w:t>
      </w:r>
    </w:p>
    <w:p w14:paraId="293720C5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"Secure payment powered by [Payment Gateway]"</w:t>
      </w:r>
    </w:p>
    <w:p w14:paraId="42F0EA47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pict w14:anchorId="7503DF53">
          <v:rect id="_x0000_i1106" style="width:0;height:1.5pt" o:hralign="center" o:hrstd="t" o:hr="t" fillcolor="#a0a0a0" stroked="f"/>
        </w:pict>
      </w:r>
    </w:p>
    <w:p w14:paraId="2F586EED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Implementation Priority Matrix</w:t>
      </w:r>
    </w:p>
    <w:p w14:paraId="6EA4385C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Immediate (Next Sprint)</w:t>
      </w:r>
    </w:p>
    <w:p w14:paraId="2D131F74" w14:textId="77777777" w:rsidR="004E2DEC" w:rsidRPr="004E2DEC" w:rsidRDefault="004E2DEC" w:rsidP="004E2DEC">
      <w:pPr>
        <w:pStyle w:val="ListParagraph"/>
        <w:numPr>
          <w:ilvl w:val="0"/>
          <w:numId w:val="12"/>
        </w:numPr>
        <w:rPr>
          <w:lang w:val="en-MY"/>
        </w:rPr>
      </w:pPr>
      <w:r w:rsidRPr="004E2DEC">
        <w:rPr>
          <w:b/>
          <w:bCs/>
          <w:lang w:val="en-MY"/>
        </w:rPr>
        <w:t>Upfront Cost Transparency</w:t>
      </w:r>
      <w:r w:rsidRPr="004E2DEC">
        <w:rPr>
          <w:lang w:val="en-MY"/>
        </w:rPr>
        <w:t xml:space="preserve"> - Critical for reducing abandonment</w:t>
      </w:r>
    </w:p>
    <w:p w14:paraId="51AA6CB2" w14:textId="77777777" w:rsidR="004E2DEC" w:rsidRPr="004E2DEC" w:rsidRDefault="004E2DEC" w:rsidP="004E2DEC">
      <w:pPr>
        <w:pStyle w:val="ListParagraph"/>
        <w:numPr>
          <w:ilvl w:val="0"/>
          <w:numId w:val="12"/>
        </w:numPr>
        <w:rPr>
          <w:lang w:val="en-MY"/>
        </w:rPr>
      </w:pPr>
      <w:r w:rsidRPr="004E2DEC">
        <w:rPr>
          <w:b/>
          <w:bCs/>
          <w:lang w:val="en-MY"/>
        </w:rPr>
        <w:t>Stable Mobile Forms</w:t>
      </w:r>
      <w:r w:rsidRPr="004E2DEC">
        <w:rPr>
          <w:lang w:val="en-MY"/>
        </w:rPr>
        <w:t xml:space="preserve"> - Essential for mobile-first users</w:t>
      </w:r>
    </w:p>
    <w:p w14:paraId="1218D46A" w14:textId="77777777" w:rsidR="004E2DEC" w:rsidRPr="004E2DEC" w:rsidRDefault="004E2DEC" w:rsidP="004E2DEC">
      <w:pPr>
        <w:pStyle w:val="ListParagraph"/>
        <w:numPr>
          <w:ilvl w:val="0"/>
          <w:numId w:val="12"/>
        </w:numPr>
        <w:rPr>
          <w:lang w:val="en-MY"/>
        </w:rPr>
      </w:pPr>
      <w:r w:rsidRPr="004E2DEC">
        <w:rPr>
          <w:b/>
          <w:bCs/>
          <w:lang w:val="en-MY"/>
        </w:rPr>
        <w:t>Smart Error Messages</w:t>
      </w:r>
      <w:r w:rsidRPr="004E2DEC">
        <w:rPr>
          <w:lang w:val="en-MY"/>
        </w:rPr>
        <w:t xml:space="preserve"> - Improves completion rates significantly</w:t>
      </w:r>
    </w:p>
    <w:p w14:paraId="5D99A1A0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Short-term (1-2 Months)</w:t>
      </w:r>
    </w:p>
    <w:p w14:paraId="69DA5D06" w14:textId="77777777" w:rsidR="004E2DEC" w:rsidRPr="004E2DEC" w:rsidRDefault="004E2DEC" w:rsidP="004E2DEC">
      <w:pPr>
        <w:pStyle w:val="ListParagraph"/>
        <w:numPr>
          <w:ilvl w:val="0"/>
          <w:numId w:val="13"/>
        </w:numPr>
        <w:rPr>
          <w:lang w:val="en-MY"/>
        </w:rPr>
      </w:pPr>
      <w:r w:rsidRPr="004E2DEC">
        <w:rPr>
          <w:b/>
          <w:bCs/>
          <w:lang w:val="en-MY"/>
        </w:rPr>
        <w:t>Reliable Coupon System</w:t>
      </w:r>
      <w:r w:rsidRPr="004E2DEC">
        <w:rPr>
          <w:lang w:val="en-MY"/>
        </w:rPr>
        <w:t xml:space="preserve"> - High user satisfaction impact</w:t>
      </w:r>
    </w:p>
    <w:p w14:paraId="792FB094" w14:textId="77777777" w:rsidR="004E2DEC" w:rsidRPr="004E2DEC" w:rsidRDefault="004E2DEC" w:rsidP="004E2DEC">
      <w:pPr>
        <w:pStyle w:val="ListParagraph"/>
        <w:numPr>
          <w:ilvl w:val="0"/>
          <w:numId w:val="13"/>
        </w:numPr>
        <w:rPr>
          <w:lang w:val="en-MY"/>
        </w:rPr>
      </w:pPr>
      <w:r w:rsidRPr="004E2DEC">
        <w:rPr>
          <w:b/>
          <w:bCs/>
          <w:lang w:val="en-MY"/>
        </w:rPr>
        <w:t>Mobile Touch Interface</w:t>
      </w:r>
      <w:r w:rsidRPr="004E2DEC">
        <w:rPr>
          <w:lang w:val="en-MY"/>
        </w:rPr>
        <w:t xml:space="preserve"> - Critical for mobile UX</w:t>
      </w:r>
    </w:p>
    <w:p w14:paraId="35961235" w14:textId="77777777" w:rsidR="004E2DEC" w:rsidRPr="004E2DEC" w:rsidRDefault="004E2DEC" w:rsidP="004E2DEC">
      <w:pPr>
        <w:pStyle w:val="ListParagraph"/>
        <w:numPr>
          <w:ilvl w:val="0"/>
          <w:numId w:val="13"/>
        </w:numPr>
        <w:rPr>
          <w:lang w:val="en-MY"/>
        </w:rPr>
      </w:pPr>
      <w:r w:rsidRPr="004E2DEC">
        <w:rPr>
          <w:b/>
          <w:bCs/>
          <w:lang w:val="en-MY"/>
        </w:rPr>
        <w:t>Performance Optimization</w:t>
      </w:r>
      <w:r w:rsidRPr="004E2DEC">
        <w:rPr>
          <w:lang w:val="en-MY"/>
        </w:rPr>
        <w:t xml:space="preserve"> - Builds user confidence</w:t>
      </w:r>
    </w:p>
    <w:p w14:paraId="59453938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Medium-term (3-4 Months)</w:t>
      </w:r>
    </w:p>
    <w:p w14:paraId="4FB0FB80" w14:textId="77777777" w:rsidR="004E2DEC" w:rsidRPr="004E2DEC" w:rsidRDefault="004E2DEC" w:rsidP="004E2DEC">
      <w:pPr>
        <w:pStyle w:val="ListParagraph"/>
        <w:numPr>
          <w:ilvl w:val="0"/>
          <w:numId w:val="14"/>
        </w:numPr>
        <w:rPr>
          <w:lang w:val="en-MY"/>
        </w:rPr>
      </w:pPr>
      <w:r w:rsidRPr="004E2DEC">
        <w:rPr>
          <w:b/>
          <w:bCs/>
          <w:lang w:val="en-MY"/>
        </w:rPr>
        <w:t>Simplified Interface</w:t>
      </w:r>
      <w:r w:rsidRPr="004E2DEC">
        <w:rPr>
          <w:lang w:val="en-MY"/>
        </w:rPr>
        <w:t xml:space="preserve"> - Enhances overall experience</w:t>
      </w:r>
    </w:p>
    <w:p w14:paraId="53AD3564" w14:textId="77777777" w:rsidR="004E2DEC" w:rsidRPr="004E2DEC" w:rsidRDefault="004E2DEC" w:rsidP="004E2DEC">
      <w:pPr>
        <w:pStyle w:val="ListParagraph"/>
        <w:numPr>
          <w:ilvl w:val="0"/>
          <w:numId w:val="14"/>
        </w:numPr>
        <w:rPr>
          <w:lang w:val="en-MY"/>
        </w:rPr>
      </w:pPr>
      <w:r w:rsidRPr="004E2DEC">
        <w:rPr>
          <w:b/>
          <w:bCs/>
          <w:lang w:val="en-MY"/>
        </w:rPr>
        <w:t>Smart Cart Management</w:t>
      </w:r>
      <w:r w:rsidRPr="004E2DEC">
        <w:rPr>
          <w:lang w:val="en-MY"/>
        </w:rPr>
        <w:t xml:space="preserve"> - Improves shopping efficiency</w:t>
      </w:r>
    </w:p>
    <w:p w14:paraId="36E619A4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Future Roadmap (6+ Months)</w:t>
      </w:r>
    </w:p>
    <w:p w14:paraId="34727A07" w14:textId="77777777" w:rsidR="004E2DEC" w:rsidRPr="004E2DEC" w:rsidRDefault="004E2DEC" w:rsidP="004E2DEC">
      <w:pPr>
        <w:pStyle w:val="ListParagraph"/>
        <w:numPr>
          <w:ilvl w:val="0"/>
          <w:numId w:val="15"/>
        </w:numPr>
        <w:rPr>
          <w:lang w:val="en-MY"/>
        </w:rPr>
      </w:pPr>
      <w:r w:rsidRPr="004E2DEC">
        <w:rPr>
          <w:b/>
          <w:bCs/>
          <w:lang w:val="en-MY"/>
        </w:rPr>
        <w:lastRenderedPageBreak/>
        <w:t>Advanced Personalization</w:t>
      </w:r>
      <w:r w:rsidRPr="004E2DEC">
        <w:rPr>
          <w:lang w:val="en-MY"/>
        </w:rPr>
        <w:t xml:space="preserve"> - Competitive advantage</w:t>
      </w:r>
    </w:p>
    <w:p w14:paraId="26C02307" w14:textId="77777777" w:rsidR="004E2DEC" w:rsidRPr="004E2DEC" w:rsidRDefault="004E2DEC" w:rsidP="004E2DEC">
      <w:pPr>
        <w:pStyle w:val="ListParagraph"/>
        <w:numPr>
          <w:ilvl w:val="0"/>
          <w:numId w:val="15"/>
        </w:numPr>
        <w:rPr>
          <w:lang w:val="en-MY"/>
        </w:rPr>
      </w:pPr>
      <w:r w:rsidRPr="004E2DEC">
        <w:rPr>
          <w:b/>
          <w:bCs/>
          <w:lang w:val="en-MY"/>
        </w:rPr>
        <w:t>Enhanced Security Features</w:t>
      </w:r>
      <w:r w:rsidRPr="004E2DEC">
        <w:rPr>
          <w:lang w:val="en-MY"/>
        </w:rPr>
        <w:t xml:space="preserve"> - Trust building</w:t>
      </w:r>
    </w:p>
    <w:p w14:paraId="340C9E22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pict w14:anchorId="309B720B">
          <v:rect id="_x0000_i1107" style="width:0;height:1.5pt" o:hralign="center" o:hrstd="t" o:hr="t" fillcolor="#a0a0a0" stroked="f"/>
        </w:pict>
      </w:r>
    </w:p>
    <w:p w14:paraId="631B48FA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Success Metrics for Each Feature</w:t>
      </w:r>
    </w:p>
    <w:p w14:paraId="28CB9BBA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Quantitative Metrics:</w:t>
      </w:r>
    </w:p>
    <w:p w14:paraId="2622008B" w14:textId="77777777" w:rsidR="004E2DEC" w:rsidRPr="004E2DEC" w:rsidRDefault="004E2DEC" w:rsidP="004E2DEC">
      <w:pPr>
        <w:pStyle w:val="ListParagraph"/>
        <w:numPr>
          <w:ilvl w:val="0"/>
          <w:numId w:val="16"/>
        </w:numPr>
        <w:rPr>
          <w:lang w:val="en-MY"/>
        </w:rPr>
      </w:pPr>
      <w:r w:rsidRPr="004E2DEC">
        <w:rPr>
          <w:lang w:val="en-MY"/>
        </w:rPr>
        <w:t>Cart abandonment rate reduction (target: 15-25% improvement)</w:t>
      </w:r>
    </w:p>
    <w:p w14:paraId="017BA366" w14:textId="77777777" w:rsidR="004E2DEC" w:rsidRPr="004E2DEC" w:rsidRDefault="004E2DEC" w:rsidP="004E2DEC">
      <w:pPr>
        <w:pStyle w:val="ListParagraph"/>
        <w:numPr>
          <w:ilvl w:val="0"/>
          <w:numId w:val="16"/>
        </w:numPr>
        <w:rPr>
          <w:lang w:val="en-MY"/>
        </w:rPr>
      </w:pPr>
      <w:r w:rsidRPr="004E2DEC">
        <w:rPr>
          <w:lang w:val="en-MY"/>
        </w:rPr>
        <w:t>Mobile checkout completion rate increase</w:t>
      </w:r>
    </w:p>
    <w:p w14:paraId="7F383DCB" w14:textId="77777777" w:rsidR="004E2DEC" w:rsidRPr="004E2DEC" w:rsidRDefault="004E2DEC" w:rsidP="004E2DEC">
      <w:pPr>
        <w:pStyle w:val="ListParagraph"/>
        <w:numPr>
          <w:ilvl w:val="0"/>
          <w:numId w:val="16"/>
        </w:numPr>
        <w:rPr>
          <w:lang w:val="en-MY"/>
        </w:rPr>
      </w:pPr>
      <w:r w:rsidRPr="004E2DEC">
        <w:rPr>
          <w:lang w:val="en-MY"/>
        </w:rPr>
        <w:t>Error resolution time decrease</w:t>
      </w:r>
    </w:p>
    <w:p w14:paraId="2BA7885D" w14:textId="77777777" w:rsidR="004E2DEC" w:rsidRPr="004E2DEC" w:rsidRDefault="004E2DEC" w:rsidP="004E2DEC">
      <w:pPr>
        <w:pStyle w:val="ListParagraph"/>
        <w:numPr>
          <w:ilvl w:val="0"/>
          <w:numId w:val="16"/>
        </w:numPr>
        <w:rPr>
          <w:lang w:val="en-MY"/>
        </w:rPr>
      </w:pPr>
      <w:r w:rsidRPr="004E2DEC">
        <w:rPr>
          <w:lang w:val="en-MY"/>
        </w:rPr>
        <w:t>Page load time improvements</w:t>
      </w:r>
    </w:p>
    <w:p w14:paraId="5527214A" w14:textId="77777777" w:rsidR="004E2DEC" w:rsidRPr="004E2DEC" w:rsidRDefault="004E2DEC" w:rsidP="004E2DEC">
      <w:pPr>
        <w:pStyle w:val="ListParagraph"/>
        <w:numPr>
          <w:ilvl w:val="0"/>
          <w:numId w:val="16"/>
        </w:numPr>
        <w:rPr>
          <w:lang w:val="en-MY"/>
        </w:rPr>
      </w:pPr>
      <w:r w:rsidRPr="004E2DEC">
        <w:rPr>
          <w:lang w:val="en-MY"/>
        </w:rPr>
        <w:t>Coupon usage success rate</w:t>
      </w:r>
    </w:p>
    <w:p w14:paraId="5934F4FD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Qualitative Metrics:</w:t>
      </w:r>
    </w:p>
    <w:p w14:paraId="5FA77755" w14:textId="77777777" w:rsidR="004E2DEC" w:rsidRPr="004E2DEC" w:rsidRDefault="004E2DEC" w:rsidP="004E2DEC">
      <w:pPr>
        <w:pStyle w:val="ListParagraph"/>
        <w:numPr>
          <w:ilvl w:val="0"/>
          <w:numId w:val="17"/>
        </w:numPr>
        <w:rPr>
          <w:lang w:val="en-MY"/>
        </w:rPr>
      </w:pPr>
      <w:r w:rsidRPr="004E2DEC">
        <w:rPr>
          <w:lang w:val="en-MY"/>
        </w:rPr>
        <w:t>User satisfaction scores</w:t>
      </w:r>
    </w:p>
    <w:p w14:paraId="3699E786" w14:textId="77777777" w:rsidR="004E2DEC" w:rsidRPr="004E2DEC" w:rsidRDefault="004E2DEC" w:rsidP="004E2DEC">
      <w:pPr>
        <w:pStyle w:val="ListParagraph"/>
        <w:numPr>
          <w:ilvl w:val="0"/>
          <w:numId w:val="17"/>
        </w:numPr>
        <w:rPr>
          <w:lang w:val="en-MY"/>
        </w:rPr>
      </w:pPr>
      <w:r w:rsidRPr="004E2DEC">
        <w:rPr>
          <w:lang w:val="en-MY"/>
        </w:rPr>
        <w:t>Support ticket reduction</w:t>
      </w:r>
    </w:p>
    <w:p w14:paraId="4953CBE2" w14:textId="77777777" w:rsidR="004E2DEC" w:rsidRPr="004E2DEC" w:rsidRDefault="004E2DEC" w:rsidP="004E2DEC">
      <w:pPr>
        <w:pStyle w:val="ListParagraph"/>
        <w:numPr>
          <w:ilvl w:val="0"/>
          <w:numId w:val="17"/>
        </w:numPr>
        <w:rPr>
          <w:lang w:val="en-MY"/>
        </w:rPr>
      </w:pPr>
      <w:r w:rsidRPr="004E2DEC">
        <w:rPr>
          <w:lang w:val="en-MY"/>
        </w:rPr>
        <w:t>Customer feedback sentiment</w:t>
      </w:r>
    </w:p>
    <w:p w14:paraId="2EC16C87" w14:textId="77777777" w:rsidR="004E2DEC" w:rsidRPr="004E2DEC" w:rsidRDefault="004E2DEC" w:rsidP="004E2DEC">
      <w:pPr>
        <w:pStyle w:val="ListParagraph"/>
        <w:numPr>
          <w:ilvl w:val="0"/>
          <w:numId w:val="17"/>
        </w:numPr>
        <w:rPr>
          <w:lang w:val="en-MY"/>
        </w:rPr>
      </w:pPr>
      <w:r w:rsidRPr="004E2DEC">
        <w:rPr>
          <w:lang w:val="en-MY"/>
        </w:rPr>
        <w:t>Brand trust indicators</w:t>
      </w:r>
    </w:p>
    <w:p w14:paraId="4D6D3F33" w14:textId="77777777" w:rsidR="004E2DEC" w:rsidRPr="004E2DEC" w:rsidRDefault="004E2DEC" w:rsidP="004E2DEC">
      <w:pPr>
        <w:pStyle w:val="ListParagraph"/>
        <w:numPr>
          <w:ilvl w:val="0"/>
          <w:numId w:val="17"/>
        </w:numPr>
        <w:rPr>
          <w:lang w:val="en-MY"/>
        </w:rPr>
      </w:pPr>
      <w:r w:rsidRPr="004E2DEC">
        <w:rPr>
          <w:lang w:val="en-MY"/>
        </w:rPr>
        <w:t>User experience testing scores</w:t>
      </w:r>
    </w:p>
    <w:p w14:paraId="731E5E4B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pict w14:anchorId="5672EE08">
          <v:rect id="_x0000_i1108" style="width:0;height:1.5pt" o:hralign="center" o:hrstd="t" o:hr="t" fillcolor="#a0a0a0" stroked="f"/>
        </w:pict>
      </w:r>
    </w:p>
    <w:p w14:paraId="6F144A1F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Feature Integration Guidelines</w:t>
      </w:r>
    </w:p>
    <w:p w14:paraId="786C703C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Cross-Feature Synergies:</w:t>
      </w:r>
    </w:p>
    <w:p w14:paraId="731A9A11" w14:textId="77777777" w:rsidR="004E2DEC" w:rsidRPr="004E2DEC" w:rsidRDefault="004E2DEC" w:rsidP="004E2DEC">
      <w:pPr>
        <w:pStyle w:val="ListParagraph"/>
        <w:numPr>
          <w:ilvl w:val="0"/>
          <w:numId w:val="18"/>
        </w:numPr>
        <w:rPr>
          <w:lang w:val="en-MY"/>
        </w:rPr>
      </w:pPr>
      <w:r w:rsidRPr="004E2DEC">
        <w:rPr>
          <w:lang w:val="en-MY"/>
        </w:rPr>
        <w:t>Combine upfront pricing with performance optimization for maximum trust</w:t>
      </w:r>
    </w:p>
    <w:p w14:paraId="5E956A25" w14:textId="77777777" w:rsidR="004E2DEC" w:rsidRPr="004E2DEC" w:rsidRDefault="004E2DEC" w:rsidP="004E2DEC">
      <w:pPr>
        <w:pStyle w:val="ListParagraph"/>
        <w:numPr>
          <w:ilvl w:val="0"/>
          <w:numId w:val="18"/>
        </w:numPr>
        <w:rPr>
          <w:lang w:val="en-MY"/>
        </w:rPr>
      </w:pPr>
      <w:r w:rsidRPr="004E2DEC">
        <w:rPr>
          <w:lang w:val="en-MY"/>
        </w:rPr>
        <w:t>Link smart error messages with stable forms for seamless recovery</w:t>
      </w:r>
    </w:p>
    <w:p w14:paraId="251603E8" w14:textId="77777777" w:rsidR="004E2DEC" w:rsidRPr="004E2DEC" w:rsidRDefault="004E2DEC" w:rsidP="004E2DEC">
      <w:pPr>
        <w:pStyle w:val="ListParagraph"/>
        <w:numPr>
          <w:ilvl w:val="0"/>
          <w:numId w:val="18"/>
        </w:numPr>
        <w:rPr>
          <w:lang w:val="en-MY"/>
        </w:rPr>
      </w:pPr>
      <w:r w:rsidRPr="004E2DEC">
        <w:rPr>
          <w:lang w:val="en-MY"/>
        </w:rPr>
        <w:t>Integrate coupon reliability with cart management for better deal experience</w:t>
      </w:r>
    </w:p>
    <w:p w14:paraId="58A0956D" w14:textId="77777777" w:rsidR="004E2DEC" w:rsidRPr="004E2DEC" w:rsidRDefault="004E2DEC" w:rsidP="004E2DEC">
      <w:pPr>
        <w:pStyle w:val="ListParagraph"/>
        <w:rPr>
          <w:b/>
          <w:bCs/>
          <w:lang w:val="en-MY"/>
        </w:rPr>
      </w:pPr>
      <w:r w:rsidRPr="004E2DEC">
        <w:rPr>
          <w:b/>
          <w:bCs/>
          <w:lang w:val="en-MY"/>
        </w:rPr>
        <w:t>A/B Testing Priorities:</w:t>
      </w:r>
    </w:p>
    <w:p w14:paraId="23914EA4" w14:textId="77777777" w:rsidR="004E2DEC" w:rsidRPr="004E2DEC" w:rsidRDefault="004E2DEC" w:rsidP="004E2DEC">
      <w:pPr>
        <w:pStyle w:val="ListParagraph"/>
        <w:numPr>
          <w:ilvl w:val="0"/>
          <w:numId w:val="19"/>
        </w:numPr>
        <w:rPr>
          <w:lang w:val="en-MY"/>
        </w:rPr>
      </w:pPr>
      <w:r w:rsidRPr="004E2DEC">
        <w:rPr>
          <w:lang w:val="en-MY"/>
        </w:rPr>
        <w:t>Cost transparency messaging variations</w:t>
      </w:r>
    </w:p>
    <w:p w14:paraId="1882AD77" w14:textId="77777777" w:rsidR="004E2DEC" w:rsidRPr="004E2DEC" w:rsidRDefault="004E2DEC" w:rsidP="004E2DEC">
      <w:pPr>
        <w:pStyle w:val="ListParagraph"/>
        <w:numPr>
          <w:ilvl w:val="0"/>
          <w:numId w:val="19"/>
        </w:numPr>
        <w:rPr>
          <w:lang w:val="en-MY"/>
        </w:rPr>
      </w:pPr>
      <w:r w:rsidRPr="004E2DEC">
        <w:rPr>
          <w:lang w:val="en-MY"/>
        </w:rPr>
        <w:t>Error message clarity and tone</w:t>
      </w:r>
    </w:p>
    <w:p w14:paraId="6845776F" w14:textId="77777777" w:rsidR="004E2DEC" w:rsidRPr="004E2DEC" w:rsidRDefault="004E2DEC" w:rsidP="004E2DEC">
      <w:pPr>
        <w:pStyle w:val="ListParagraph"/>
        <w:numPr>
          <w:ilvl w:val="0"/>
          <w:numId w:val="19"/>
        </w:numPr>
        <w:rPr>
          <w:lang w:val="en-MY"/>
        </w:rPr>
      </w:pPr>
      <w:r w:rsidRPr="004E2DEC">
        <w:rPr>
          <w:lang w:val="en-MY"/>
        </w:rPr>
        <w:t>Mobile button sizes and spacing</w:t>
      </w:r>
    </w:p>
    <w:p w14:paraId="4C03C8EC" w14:textId="77777777" w:rsidR="004E2DEC" w:rsidRPr="004E2DEC" w:rsidRDefault="004E2DEC" w:rsidP="004E2DEC">
      <w:pPr>
        <w:pStyle w:val="ListParagraph"/>
        <w:numPr>
          <w:ilvl w:val="0"/>
          <w:numId w:val="19"/>
        </w:numPr>
        <w:rPr>
          <w:lang w:val="en-MY"/>
        </w:rPr>
      </w:pPr>
      <w:r w:rsidRPr="004E2DEC">
        <w:rPr>
          <w:lang w:val="en-MY"/>
        </w:rPr>
        <w:t>Confirmation page layouts</w:t>
      </w:r>
    </w:p>
    <w:p w14:paraId="483FD947" w14:textId="77777777" w:rsidR="004E2DEC" w:rsidRPr="004E2DEC" w:rsidRDefault="004E2DEC" w:rsidP="004E2DEC">
      <w:pPr>
        <w:pStyle w:val="ListParagraph"/>
        <w:rPr>
          <w:lang w:val="en-MY"/>
        </w:rPr>
      </w:pPr>
      <w:r w:rsidRPr="004E2DEC">
        <w:rPr>
          <w:lang w:val="en-MY"/>
        </w:rPr>
        <w:t>This comprehensive feature list directly addresses the pain points identified in the customer journey while providing concrete UX copy examples that can be immediately implemented by development teams.</w:t>
      </w:r>
    </w:p>
    <w:p w14:paraId="3DB460F1" w14:textId="77777777" w:rsidR="00076385" w:rsidRPr="004B0ADC" w:rsidRDefault="00076385" w:rsidP="004B0ADC">
      <w:pPr>
        <w:pStyle w:val="ListParagraph"/>
      </w:pPr>
    </w:p>
    <w:sectPr w:rsidR="00076385" w:rsidRPr="004B0A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1554677" w16cex:dateUtc="2025-09-17T04:52:00Z"/>
  <w16cex:commentExtensible w16cex:durableId="51C4BCA0" w16cex:dateUtc="2025-09-17T05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45307F0" w16cid:durableId="01554677"/>
  <w16cid:commentId w16cid:paraId="006435BE" w16cid:durableId="51C4BCA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24A47"/>
    <w:multiLevelType w:val="hybridMultilevel"/>
    <w:tmpl w:val="7D3CE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64B00"/>
    <w:multiLevelType w:val="multilevel"/>
    <w:tmpl w:val="F48AF6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4609D0"/>
    <w:multiLevelType w:val="multilevel"/>
    <w:tmpl w:val="650E5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06D0DE4"/>
    <w:multiLevelType w:val="multilevel"/>
    <w:tmpl w:val="0E8444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29467BD"/>
    <w:multiLevelType w:val="multilevel"/>
    <w:tmpl w:val="F31AC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E90E0B"/>
    <w:multiLevelType w:val="multilevel"/>
    <w:tmpl w:val="E75C5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194512"/>
    <w:multiLevelType w:val="multilevel"/>
    <w:tmpl w:val="EE34C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725B84"/>
    <w:multiLevelType w:val="multilevel"/>
    <w:tmpl w:val="37A29A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4834A1"/>
    <w:multiLevelType w:val="multilevel"/>
    <w:tmpl w:val="75689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CC59A8"/>
    <w:multiLevelType w:val="multilevel"/>
    <w:tmpl w:val="990E4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A04CD8"/>
    <w:multiLevelType w:val="multilevel"/>
    <w:tmpl w:val="67E2C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E75EDD"/>
    <w:multiLevelType w:val="hybridMultilevel"/>
    <w:tmpl w:val="0574B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37435D"/>
    <w:multiLevelType w:val="multilevel"/>
    <w:tmpl w:val="0FC69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53488A"/>
    <w:multiLevelType w:val="multilevel"/>
    <w:tmpl w:val="59069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4173FA"/>
    <w:multiLevelType w:val="multilevel"/>
    <w:tmpl w:val="14369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8874B21"/>
    <w:multiLevelType w:val="multilevel"/>
    <w:tmpl w:val="F1FE3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2224534"/>
    <w:multiLevelType w:val="multilevel"/>
    <w:tmpl w:val="29D43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C1870B5"/>
    <w:multiLevelType w:val="multilevel"/>
    <w:tmpl w:val="34F8702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D5F6DDC"/>
    <w:multiLevelType w:val="multilevel"/>
    <w:tmpl w:val="B56CA28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6"/>
  </w:num>
  <w:num w:numId="5">
    <w:abstractNumId w:val="8"/>
  </w:num>
  <w:num w:numId="6">
    <w:abstractNumId w:val="4"/>
  </w:num>
  <w:num w:numId="7">
    <w:abstractNumId w:val="15"/>
  </w:num>
  <w:num w:numId="8">
    <w:abstractNumId w:val="9"/>
  </w:num>
  <w:num w:numId="9">
    <w:abstractNumId w:val="14"/>
  </w:num>
  <w:num w:numId="10">
    <w:abstractNumId w:val="13"/>
  </w:num>
  <w:num w:numId="11">
    <w:abstractNumId w:val="5"/>
  </w:num>
  <w:num w:numId="12">
    <w:abstractNumId w:val="2"/>
  </w:num>
  <w:num w:numId="13">
    <w:abstractNumId w:val="3"/>
  </w:num>
  <w:num w:numId="14">
    <w:abstractNumId w:val="17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zMzA2NzU0NQIicyUdpeDU4uLM/DyQAqNaADAyjNssAAAA"/>
  </w:docVars>
  <w:rsids>
    <w:rsidRoot w:val="00076385"/>
    <w:rsid w:val="00076385"/>
    <w:rsid w:val="00202408"/>
    <w:rsid w:val="00305C98"/>
    <w:rsid w:val="004B0ADC"/>
    <w:rsid w:val="004E2DEC"/>
    <w:rsid w:val="00557761"/>
    <w:rsid w:val="00AC37C3"/>
    <w:rsid w:val="00AD1E64"/>
    <w:rsid w:val="00B32E67"/>
    <w:rsid w:val="00C96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41DF69"/>
  <w15:chartTrackingRefBased/>
  <w15:docId w15:val="{F4E6CA95-5589-44A8-8A63-390C71429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ADC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638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638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638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638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638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638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638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638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638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638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638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638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638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638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638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638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638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638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638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63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638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638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638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638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638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638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638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638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6385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4B0A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B0ADC"/>
    <w:pPr>
      <w:spacing w:line="240" w:lineRule="auto"/>
    </w:pPr>
    <w:rPr>
      <w:rFonts w:ascii="Aptos" w:hAnsi="Aptos"/>
      <w:sz w:val="20"/>
      <w:szCs w:val="20"/>
      <w:lang w:val="en-US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B0ADC"/>
    <w:rPr>
      <w:rFonts w:ascii="Aptos" w:hAnsi="Aptos"/>
      <w:kern w:val="0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37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7C3"/>
    <w:rPr>
      <w:rFonts w:ascii="Segoe UI" w:hAnsi="Segoe UI" w:cs="Segoe UI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01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1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368</Words>
  <Characters>7799</Characters>
  <Application>Microsoft Office Word</Application>
  <DocSecurity>0</DocSecurity>
  <Lines>64</Lines>
  <Paragraphs>18</Paragraphs>
  <ScaleCrop>false</ScaleCrop>
  <Company/>
  <LinksUpToDate>false</LinksUpToDate>
  <CharactersWithSpaces>9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ika Chhatbar</dc:creator>
  <cp:keywords/>
  <dc:description/>
  <cp:lastModifiedBy>Dennis</cp:lastModifiedBy>
  <cp:revision>4</cp:revision>
  <dcterms:created xsi:type="dcterms:W3CDTF">2025-09-18T09:12:00Z</dcterms:created>
  <dcterms:modified xsi:type="dcterms:W3CDTF">2025-09-28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de282-1e7b-4e12-8e84-5ada81b50a20</vt:lpwstr>
  </property>
</Properties>
</file>